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926"/>
        <w:gridCol w:w="1213"/>
        <w:gridCol w:w="1213"/>
        <w:gridCol w:w="1213"/>
        <w:gridCol w:w="1213"/>
        <w:gridCol w:w="1213"/>
        <w:gridCol w:w="1213"/>
        <w:gridCol w:w="1213"/>
        <w:gridCol w:w="1213"/>
        <w:gridCol w:w="1213"/>
      </w:tblGrid>
      <w:tr w:rsidR="008A10DD" w:rsidRPr="008A10DD" w:rsidTr="00E23C6D">
        <w:trPr>
          <w:trHeight w:val="600"/>
          <w:tblHeader/>
        </w:trPr>
        <w:tc>
          <w:tcPr>
            <w:tcW w:w="3926" w:type="dxa"/>
            <w:shd w:val="clear" w:color="auto" w:fill="D9D9D9" w:themeFill="background1" w:themeFillShade="D9"/>
            <w:noWrap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bookmarkStart w:id="0" w:name="RANGE!A1:J52"/>
            <w:r w:rsidRPr="008A10DD">
              <w:rPr>
                <w:b/>
                <w:bCs/>
                <w:sz w:val="32"/>
                <w:szCs w:val="32"/>
                <w:lang w:bidi="ar-IQ"/>
              </w:rPr>
              <w:t> </w:t>
            </w:r>
            <w:bookmarkEnd w:id="0"/>
          </w:p>
        </w:tc>
        <w:tc>
          <w:tcPr>
            <w:tcW w:w="10917" w:type="dxa"/>
            <w:gridSpan w:val="9"/>
            <w:shd w:val="clear" w:color="auto" w:fill="D9D9D9" w:themeFill="background1" w:themeFillShade="D9"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 xml:space="preserve">مقدار قيمة </w:t>
            </w:r>
            <w:r w:rsidRPr="008A10DD">
              <w:rPr>
                <w:b/>
                <w:bCs/>
                <w:sz w:val="32"/>
                <w:szCs w:val="32"/>
                <w:lang w:bidi="ar-IQ"/>
              </w:rPr>
              <w:t>a</w:t>
            </w:r>
            <w:r w:rsidRPr="008A10DD">
              <w:rPr>
                <w:b/>
                <w:bCs/>
                <w:sz w:val="32"/>
                <w:szCs w:val="32"/>
                <w:rtl/>
              </w:rPr>
              <w:t xml:space="preserve"> المتغيرة لكل طالب ولكل واجب بيتي 9-3-2017</w:t>
            </w:r>
          </w:p>
        </w:tc>
      </w:tr>
      <w:tr w:rsidR="008A10DD" w:rsidRPr="008A10DD" w:rsidTr="00E23C6D">
        <w:trPr>
          <w:trHeight w:val="600"/>
          <w:tblHeader/>
        </w:trPr>
        <w:tc>
          <w:tcPr>
            <w:tcW w:w="3926" w:type="dxa"/>
            <w:shd w:val="clear" w:color="auto" w:fill="D9D9D9" w:themeFill="background1" w:themeFillShade="D9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اسم الطالب</w:t>
            </w:r>
          </w:p>
        </w:tc>
        <w:tc>
          <w:tcPr>
            <w:tcW w:w="1213" w:type="dxa"/>
            <w:shd w:val="clear" w:color="auto" w:fill="D9D9D9" w:themeFill="background1" w:themeFillShade="D9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H.W 1</w:t>
            </w:r>
          </w:p>
        </w:tc>
        <w:tc>
          <w:tcPr>
            <w:tcW w:w="1213" w:type="dxa"/>
            <w:shd w:val="clear" w:color="auto" w:fill="D9D9D9" w:themeFill="background1" w:themeFillShade="D9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H.W 2</w:t>
            </w:r>
          </w:p>
        </w:tc>
        <w:tc>
          <w:tcPr>
            <w:tcW w:w="1213" w:type="dxa"/>
            <w:shd w:val="clear" w:color="auto" w:fill="D9D9D9" w:themeFill="background1" w:themeFillShade="D9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H.W 3</w:t>
            </w:r>
          </w:p>
        </w:tc>
        <w:tc>
          <w:tcPr>
            <w:tcW w:w="1213" w:type="dxa"/>
            <w:shd w:val="clear" w:color="auto" w:fill="D9D9D9" w:themeFill="background1" w:themeFillShade="D9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H.W 4</w:t>
            </w:r>
          </w:p>
        </w:tc>
        <w:tc>
          <w:tcPr>
            <w:tcW w:w="1213" w:type="dxa"/>
            <w:shd w:val="clear" w:color="auto" w:fill="D9D9D9" w:themeFill="background1" w:themeFillShade="D9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H.W 5</w:t>
            </w:r>
          </w:p>
        </w:tc>
        <w:tc>
          <w:tcPr>
            <w:tcW w:w="1213" w:type="dxa"/>
            <w:shd w:val="clear" w:color="auto" w:fill="D9D9D9" w:themeFill="background1" w:themeFillShade="D9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H.W 6</w:t>
            </w:r>
          </w:p>
        </w:tc>
        <w:tc>
          <w:tcPr>
            <w:tcW w:w="1213" w:type="dxa"/>
            <w:shd w:val="clear" w:color="auto" w:fill="D9D9D9" w:themeFill="background1" w:themeFillShade="D9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H.W 7</w:t>
            </w:r>
          </w:p>
        </w:tc>
        <w:tc>
          <w:tcPr>
            <w:tcW w:w="1213" w:type="dxa"/>
            <w:shd w:val="clear" w:color="auto" w:fill="D9D9D9" w:themeFill="background1" w:themeFillShade="D9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H.W 8</w:t>
            </w:r>
          </w:p>
        </w:tc>
        <w:tc>
          <w:tcPr>
            <w:tcW w:w="1213" w:type="dxa"/>
            <w:shd w:val="clear" w:color="auto" w:fill="D9D9D9" w:themeFill="background1" w:themeFillShade="D9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H.W 9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ازل قاسم ذياب فرج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0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1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اسراء سعود هادي عبد المنعم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6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6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2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ايمان ناجح محسن كاظم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1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7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7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3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بتول احمد سليم حمود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8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8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4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تبارك عامر حمود جبر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2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9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9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5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تماره صباح عناد حيال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0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0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6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حنين عباس محمد حسين سلمان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3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7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حنين فارس جبر حسين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8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رسل وفاء اسماعيل عبد الجبار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4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.9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رغد ماهر وادي خضير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زهراء سلام عليوي خزعل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5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1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زهراء صلاح عبد الكريم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6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6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6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2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زينب سهل محسن كاصد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6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7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7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3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lastRenderedPageBreak/>
              <w:t>سماح عبد الحميد ياسين خالد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7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8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8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4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سميه حسين ناصر حسين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7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E23C6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bookmarkStart w:id="1" w:name="_GoBack"/>
            <w:bookmarkEnd w:id="1"/>
            <w:r w:rsidRPr="008A10DD">
              <w:rPr>
                <w:b/>
                <w:bCs/>
                <w:sz w:val="32"/>
                <w:szCs w:val="32"/>
                <w:lang w:bidi="ar-IQ"/>
              </w:rPr>
              <w:t>1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9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19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5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شمس عماد مجيد عيسى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8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0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0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6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شهد حسن عبيس ناجي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8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7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طيبه عبدالستار داخل شلش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9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8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علا قائد فريق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9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.9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كرار حيدر جاسم محمد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0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مريم فيصل جمعه يونس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0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1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ابراهيم باسل زكي شاكر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6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6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2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اميمة سعدي فري شنيخر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1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7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7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3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نغم عبد الكريم محمد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8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8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4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بهاء عبد الستار محمد ارزيج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2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9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29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5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تبارك باسل محمد إبراهيم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0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0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6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lastRenderedPageBreak/>
              <w:t>زهراء محمد جبر كرم الله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3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7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سرى ضياء حسين علي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8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عباس عبد الهادي عباس عبد الهادي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4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.9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علي باسم محمد احمد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علي سعد محمد مصحب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5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1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عمار غالب جاسم حمد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6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6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6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2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غفران فاضل جاسم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6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7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7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3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فاطمة علي عبد الواحد مجيد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7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8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8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4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فرح زهير محمد علي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7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9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9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5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ليث غلوم مشط زلف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8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0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0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6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محمد عباس سهيل رسن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8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7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مرتضى باسط دويح عبد الصاحب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9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8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lastRenderedPageBreak/>
              <w:t>منى جابر عريان بطي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39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.9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نافع عقبة نافع عبد الكريم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0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نرجس علي عبد الجبار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0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1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نور عبد الكاظم باقر فالح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6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6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2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هاجر ثائر غازي جاسم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1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7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7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3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3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هبه احمد محمد حسين احمد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8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8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4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4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ولاء خالد علي سلمان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2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9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9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9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5</w:t>
            </w:r>
          </w:p>
        </w:tc>
      </w:tr>
      <w:tr w:rsidR="008A10DD" w:rsidRPr="008A10DD" w:rsidTr="008A10DD">
        <w:trPr>
          <w:trHeight w:val="600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اماليد سالم موسى ابراهيم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3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0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0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6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6</w:t>
            </w:r>
          </w:p>
        </w:tc>
      </w:tr>
      <w:tr w:rsidR="008A10DD" w:rsidRPr="008A10DD" w:rsidTr="008A10DD">
        <w:trPr>
          <w:trHeight w:val="576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صبا زهير جبار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35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1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1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7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7</w:t>
            </w:r>
          </w:p>
        </w:tc>
      </w:tr>
      <w:tr w:rsidR="008A10DD" w:rsidRPr="008A10DD" w:rsidTr="008A10DD">
        <w:trPr>
          <w:trHeight w:val="672"/>
        </w:trPr>
        <w:tc>
          <w:tcPr>
            <w:tcW w:w="3926" w:type="dxa"/>
            <w:hideMark/>
          </w:tcPr>
          <w:p w:rsidR="008A10DD" w:rsidRPr="008A10DD" w:rsidRDefault="008A10DD" w:rsidP="008A10DD">
            <w:pPr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rtl/>
              </w:rPr>
              <w:t>نور سعد عبيد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44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2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20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8</w:t>
            </w:r>
          </w:p>
        </w:tc>
        <w:tc>
          <w:tcPr>
            <w:tcW w:w="1213" w:type="dxa"/>
            <w:noWrap/>
            <w:hideMark/>
          </w:tcPr>
          <w:p w:rsidR="008A10DD" w:rsidRPr="008A10DD" w:rsidRDefault="008A10DD" w:rsidP="008A10DD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8A10DD">
              <w:rPr>
                <w:b/>
                <w:bCs/>
                <w:sz w:val="32"/>
                <w:szCs w:val="32"/>
                <w:lang w:bidi="ar-IQ"/>
              </w:rPr>
              <w:t>5.8</w:t>
            </w:r>
          </w:p>
        </w:tc>
      </w:tr>
    </w:tbl>
    <w:p w:rsidR="00D407FA" w:rsidRPr="00D407FA" w:rsidRDefault="00D407FA" w:rsidP="008A10DD">
      <w:pPr>
        <w:rPr>
          <w:b/>
          <w:bCs/>
          <w:sz w:val="32"/>
          <w:szCs w:val="32"/>
          <w:rtl/>
          <w:lang w:bidi="ar-IQ"/>
        </w:rPr>
      </w:pPr>
    </w:p>
    <w:sectPr w:rsidR="00D407FA" w:rsidRPr="00D407FA" w:rsidSect="008A10DD">
      <w:headerReference w:type="default" r:id="rId8"/>
      <w:footerReference w:type="default" r:id="rId9"/>
      <w:pgSz w:w="16838" w:h="11906" w:orient="landscape" w:code="9"/>
      <w:pgMar w:top="567" w:right="1134" w:bottom="567" w:left="851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3379" w:rsidRDefault="004F3379" w:rsidP="00F12333">
      <w:pPr>
        <w:spacing w:after="0" w:line="240" w:lineRule="auto"/>
      </w:pPr>
      <w:r>
        <w:separator/>
      </w:r>
    </w:p>
  </w:endnote>
  <w:endnote w:type="continuationSeparator" w:id="0">
    <w:p w:rsidR="004F3379" w:rsidRDefault="004F3379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10DD" w:rsidRDefault="008A10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3C6D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8A10DD" w:rsidRDefault="008A10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3379" w:rsidRDefault="004F3379" w:rsidP="00F12333">
      <w:pPr>
        <w:spacing w:after="0" w:line="240" w:lineRule="auto"/>
      </w:pPr>
      <w:r>
        <w:separator/>
      </w:r>
    </w:p>
  </w:footnote>
  <w:footnote w:type="continuationSeparator" w:id="0">
    <w:p w:rsidR="004F3379" w:rsidRDefault="004F3379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10DD" w:rsidRPr="00D83036" w:rsidRDefault="008A10DD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>مقاومة المواد / المرحلة الثانية</w:t>
    </w:r>
    <w:r w:rsidRPr="00D83036">
      <w:rPr>
        <w:b/>
        <w:bCs/>
        <w:highlight w:val="green"/>
      </w:rPr>
      <w:ptab w:relativeTo="margin" w:alignment="right" w:leader="none"/>
    </w:r>
    <w:r w:rsidRPr="00D83036">
      <w:rPr>
        <w:rFonts w:hint="cs"/>
        <w:b/>
        <w:bCs/>
        <w:highlight w:val="green"/>
        <w:rtl/>
      </w:rPr>
      <w:t>م.م.وائل شحاذة</w:t>
    </w:r>
  </w:p>
  <w:p w:rsidR="008A10DD" w:rsidRDefault="008A10DD" w:rsidP="00F12333">
    <w:pPr>
      <w:pStyle w:val="Header"/>
    </w:pPr>
    <w:r>
      <w:rPr>
        <w:rFonts w:hint="cs"/>
        <w:rtl/>
      </w:rPr>
      <w:t>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kwqwUA62iX1ywAAAA="/>
  </w:docVars>
  <w:rsids>
    <w:rsidRoot w:val="00F12333"/>
    <w:rsid w:val="00000FC8"/>
    <w:rsid w:val="00023598"/>
    <w:rsid w:val="0002442A"/>
    <w:rsid w:val="00030A7D"/>
    <w:rsid w:val="00034BD2"/>
    <w:rsid w:val="000371B5"/>
    <w:rsid w:val="00043311"/>
    <w:rsid w:val="00043FFF"/>
    <w:rsid w:val="0005122D"/>
    <w:rsid w:val="00052387"/>
    <w:rsid w:val="00053A96"/>
    <w:rsid w:val="00067202"/>
    <w:rsid w:val="00072871"/>
    <w:rsid w:val="0007348F"/>
    <w:rsid w:val="00086AAF"/>
    <w:rsid w:val="00090910"/>
    <w:rsid w:val="00091C40"/>
    <w:rsid w:val="00094FF7"/>
    <w:rsid w:val="00096520"/>
    <w:rsid w:val="000A2481"/>
    <w:rsid w:val="000A3A9E"/>
    <w:rsid w:val="000C6CDC"/>
    <w:rsid w:val="000E0C6C"/>
    <w:rsid w:val="000E2B6E"/>
    <w:rsid w:val="000F6291"/>
    <w:rsid w:val="00114E26"/>
    <w:rsid w:val="00117B58"/>
    <w:rsid w:val="001207C3"/>
    <w:rsid w:val="0012218A"/>
    <w:rsid w:val="00122A2D"/>
    <w:rsid w:val="001277B9"/>
    <w:rsid w:val="00135F30"/>
    <w:rsid w:val="00136ABC"/>
    <w:rsid w:val="00151593"/>
    <w:rsid w:val="001565FC"/>
    <w:rsid w:val="00167472"/>
    <w:rsid w:val="001773DA"/>
    <w:rsid w:val="0018194B"/>
    <w:rsid w:val="0018572C"/>
    <w:rsid w:val="00185B62"/>
    <w:rsid w:val="00187BD9"/>
    <w:rsid w:val="00191BFE"/>
    <w:rsid w:val="001A46C2"/>
    <w:rsid w:val="001A5F91"/>
    <w:rsid w:val="001B3715"/>
    <w:rsid w:val="001B4E8D"/>
    <w:rsid w:val="001C302F"/>
    <w:rsid w:val="001C568B"/>
    <w:rsid w:val="001E7B19"/>
    <w:rsid w:val="001F14CF"/>
    <w:rsid w:val="001F5069"/>
    <w:rsid w:val="00204B37"/>
    <w:rsid w:val="002109D4"/>
    <w:rsid w:val="00213FBD"/>
    <w:rsid w:val="00227825"/>
    <w:rsid w:val="0023131A"/>
    <w:rsid w:val="002325BF"/>
    <w:rsid w:val="00233248"/>
    <w:rsid w:val="002460FD"/>
    <w:rsid w:val="00254BB5"/>
    <w:rsid w:val="00262E9D"/>
    <w:rsid w:val="00271A7F"/>
    <w:rsid w:val="002A2B41"/>
    <w:rsid w:val="002A38CB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3279BA"/>
    <w:rsid w:val="00331760"/>
    <w:rsid w:val="00335309"/>
    <w:rsid w:val="00346E5A"/>
    <w:rsid w:val="00350EDE"/>
    <w:rsid w:val="00353A29"/>
    <w:rsid w:val="003607EC"/>
    <w:rsid w:val="0037001E"/>
    <w:rsid w:val="003732FD"/>
    <w:rsid w:val="00375418"/>
    <w:rsid w:val="003A2A81"/>
    <w:rsid w:val="003B33A4"/>
    <w:rsid w:val="003D7779"/>
    <w:rsid w:val="003E079A"/>
    <w:rsid w:val="003E4F62"/>
    <w:rsid w:val="003E687A"/>
    <w:rsid w:val="003F7982"/>
    <w:rsid w:val="0040355F"/>
    <w:rsid w:val="00412F70"/>
    <w:rsid w:val="0041385A"/>
    <w:rsid w:val="0041753E"/>
    <w:rsid w:val="00422112"/>
    <w:rsid w:val="004430C3"/>
    <w:rsid w:val="0044683E"/>
    <w:rsid w:val="00460B39"/>
    <w:rsid w:val="00474A55"/>
    <w:rsid w:val="00485529"/>
    <w:rsid w:val="00491E26"/>
    <w:rsid w:val="00497110"/>
    <w:rsid w:val="004A21A8"/>
    <w:rsid w:val="004B1D2A"/>
    <w:rsid w:val="004C2EE3"/>
    <w:rsid w:val="004D1570"/>
    <w:rsid w:val="004D6081"/>
    <w:rsid w:val="004F1949"/>
    <w:rsid w:val="004F3379"/>
    <w:rsid w:val="005073C0"/>
    <w:rsid w:val="00507845"/>
    <w:rsid w:val="00507E08"/>
    <w:rsid w:val="005116DB"/>
    <w:rsid w:val="00517741"/>
    <w:rsid w:val="0052291D"/>
    <w:rsid w:val="005505F3"/>
    <w:rsid w:val="005518A2"/>
    <w:rsid w:val="00552C57"/>
    <w:rsid w:val="00573940"/>
    <w:rsid w:val="00586DBD"/>
    <w:rsid w:val="00596641"/>
    <w:rsid w:val="005A2A1C"/>
    <w:rsid w:val="005B40A4"/>
    <w:rsid w:val="005C39F3"/>
    <w:rsid w:val="005D38FC"/>
    <w:rsid w:val="005D6D2C"/>
    <w:rsid w:val="005E39E4"/>
    <w:rsid w:val="005F208F"/>
    <w:rsid w:val="005F45A8"/>
    <w:rsid w:val="00601B8A"/>
    <w:rsid w:val="00613F5E"/>
    <w:rsid w:val="00616409"/>
    <w:rsid w:val="00620E9D"/>
    <w:rsid w:val="00627CD0"/>
    <w:rsid w:val="00634299"/>
    <w:rsid w:val="00647B5B"/>
    <w:rsid w:val="00661DEA"/>
    <w:rsid w:val="006638F9"/>
    <w:rsid w:val="00664F90"/>
    <w:rsid w:val="00670F17"/>
    <w:rsid w:val="006733D7"/>
    <w:rsid w:val="00675C28"/>
    <w:rsid w:val="006879BA"/>
    <w:rsid w:val="006A4DE5"/>
    <w:rsid w:val="006E2840"/>
    <w:rsid w:val="006F3EC4"/>
    <w:rsid w:val="00706B7D"/>
    <w:rsid w:val="0071144A"/>
    <w:rsid w:val="00732767"/>
    <w:rsid w:val="00735C9E"/>
    <w:rsid w:val="00752BA8"/>
    <w:rsid w:val="007734DE"/>
    <w:rsid w:val="00786664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54466"/>
    <w:rsid w:val="008647FD"/>
    <w:rsid w:val="008653EB"/>
    <w:rsid w:val="0086678C"/>
    <w:rsid w:val="008754C3"/>
    <w:rsid w:val="008A0B64"/>
    <w:rsid w:val="008A10DD"/>
    <w:rsid w:val="008B4911"/>
    <w:rsid w:val="008B7937"/>
    <w:rsid w:val="008C2FC4"/>
    <w:rsid w:val="008D1E54"/>
    <w:rsid w:val="008E1200"/>
    <w:rsid w:val="00902735"/>
    <w:rsid w:val="00902C8A"/>
    <w:rsid w:val="00912D43"/>
    <w:rsid w:val="009137FB"/>
    <w:rsid w:val="00914913"/>
    <w:rsid w:val="0091499B"/>
    <w:rsid w:val="0091561F"/>
    <w:rsid w:val="0094327A"/>
    <w:rsid w:val="00944E43"/>
    <w:rsid w:val="0094728E"/>
    <w:rsid w:val="00947307"/>
    <w:rsid w:val="00975E1E"/>
    <w:rsid w:val="00983DC0"/>
    <w:rsid w:val="009B502F"/>
    <w:rsid w:val="009C42BB"/>
    <w:rsid w:val="009D1799"/>
    <w:rsid w:val="009D5D80"/>
    <w:rsid w:val="009D77A3"/>
    <w:rsid w:val="009D7932"/>
    <w:rsid w:val="009E1243"/>
    <w:rsid w:val="009E591B"/>
    <w:rsid w:val="009F4FFC"/>
    <w:rsid w:val="009F6A82"/>
    <w:rsid w:val="00A02039"/>
    <w:rsid w:val="00A03B58"/>
    <w:rsid w:val="00A20A60"/>
    <w:rsid w:val="00A23278"/>
    <w:rsid w:val="00A370CB"/>
    <w:rsid w:val="00A53F51"/>
    <w:rsid w:val="00A64826"/>
    <w:rsid w:val="00A651C0"/>
    <w:rsid w:val="00A6563C"/>
    <w:rsid w:val="00A71B9D"/>
    <w:rsid w:val="00A76151"/>
    <w:rsid w:val="00A86039"/>
    <w:rsid w:val="00A92F66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F6C5F"/>
    <w:rsid w:val="00AF7917"/>
    <w:rsid w:val="00B1195C"/>
    <w:rsid w:val="00B12260"/>
    <w:rsid w:val="00B23825"/>
    <w:rsid w:val="00B37EE2"/>
    <w:rsid w:val="00B41F04"/>
    <w:rsid w:val="00B43414"/>
    <w:rsid w:val="00B74630"/>
    <w:rsid w:val="00B74A5C"/>
    <w:rsid w:val="00B80E69"/>
    <w:rsid w:val="00B8132F"/>
    <w:rsid w:val="00BA1C16"/>
    <w:rsid w:val="00BC7B74"/>
    <w:rsid w:val="00BD3256"/>
    <w:rsid w:val="00BD4ACF"/>
    <w:rsid w:val="00BD6F1E"/>
    <w:rsid w:val="00C26332"/>
    <w:rsid w:val="00C31012"/>
    <w:rsid w:val="00C37106"/>
    <w:rsid w:val="00C63AB1"/>
    <w:rsid w:val="00C80A3C"/>
    <w:rsid w:val="00C87A0B"/>
    <w:rsid w:val="00C96250"/>
    <w:rsid w:val="00CA7AED"/>
    <w:rsid w:val="00CC3B08"/>
    <w:rsid w:val="00CC4720"/>
    <w:rsid w:val="00CC6252"/>
    <w:rsid w:val="00CF21C6"/>
    <w:rsid w:val="00D01D33"/>
    <w:rsid w:val="00D0516D"/>
    <w:rsid w:val="00D10D03"/>
    <w:rsid w:val="00D21334"/>
    <w:rsid w:val="00D3623B"/>
    <w:rsid w:val="00D407FA"/>
    <w:rsid w:val="00D40D26"/>
    <w:rsid w:val="00D459C7"/>
    <w:rsid w:val="00D45B34"/>
    <w:rsid w:val="00D574BB"/>
    <w:rsid w:val="00D64612"/>
    <w:rsid w:val="00D83036"/>
    <w:rsid w:val="00D86E82"/>
    <w:rsid w:val="00D941C1"/>
    <w:rsid w:val="00D966C4"/>
    <w:rsid w:val="00D96728"/>
    <w:rsid w:val="00DA27E3"/>
    <w:rsid w:val="00DC3EED"/>
    <w:rsid w:val="00DE764E"/>
    <w:rsid w:val="00DF15A3"/>
    <w:rsid w:val="00DF696F"/>
    <w:rsid w:val="00E04CE7"/>
    <w:rsid w:val="00E23C6D"/>
    <w:rsid w:val="00E275A2"/>
    <w:rsid w:val="00E31268"/>
    <w:rsid w:val="00E46085"/>
    <w:rsid w:val="00E5546D"/>
    <w:rsid w:val="00E6180D"/>
    <w:rsid w:val="00E732B4"/>
    <w:rsid w:val="00E816A7"/>
    <w:rsid w:val="00E816BF"/>
    <w:rsid w:val="00E9053D"/>
    <w:rsid w:val="00E933F2"/>
    <w:rsid w:val="00E939D5"/>
    <w:rsid w:val="00E94DF3"/>
    <w:rsid w:val="00EA6ED2"/>
    <w:rsid w:val="00EC6EB8"/>
    <w:rsid w:val="00ED4032"/>
    <w:rsid w:val="00EF0A09"/>
    <w:rsid w:val="00F0123E"/>
    <w:rsid w:val="00F12333"/>
    <w:rsid w:val="00F309F3"/>
    <w:rsid w:val="00F3150D"/>
    <w:rsid w:val="00F425C3"/>
    <w:rsid w:val="00F44A12"/>
    <w:rsid w:val="00F506E7"/>
    <w:rsid w:val="00F53F63"/>
    <w:rsid w:val="00F57261"/>
    <w:rsid w:val="00F60B16"/>
    <w:rsid w:val="00F61401"/>
    <w:rsid w:val="00F61424"/>
    <w:rsid w:val="00F7521B"/>
    <w:rsid w:val="00F81B51"/>
    <w:rsid w:val="00F848E8"/>
    <w:rsid w:val="00F926E0"/>
    <w:rsid w:val="00F93637"/>
    <w:rsid w:val="00FA619B"/>
    <w:rsid w:val="00FB06A2"/>
    <w:rsid w:val="00FC2716"/>
    <w:rsid w:val="00FD2CF2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B6B4D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2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F2531-3ADE-4CCD-B413-530DAD6DE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7</TotalTime>
  <Pages>4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205</cp:revision>
  <dcterms:created xsi:type="dcterms:W3CDTF">2016-10-28T19:25:00Z</dcterms:created>
  <dcterms:modified xsi:type="dcterms:W3CDTF">2017-03-08T21:13:00Z</dcterms:modified>
</cp:coreProperties>
</file>